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pattern of Israelite disobedience? (16-01, 16-02, 16-03, 16-04)</w:t>
      </w:r>
    </w:p>
    <w:p>
      <w:pPr>
        <w:pStyle w:val="Heading5"/>
      </w:pPr>
      <w:r>
        <w:t xml:space="preserve">How did God give victory? How did God deliver the Israelites from their enemies? (16-04, 16-06, 16-10, 16-12, 16-13, 16-14)</w:t>
      </w:r>
    </w:p>
    <w:p>
      <w:pPr>
        <w:pStyle w:val="Heading5"/>
      </w:pPr>
      <w:r>
        <w:t xml:space="preserve">How did God raise up believers to rescue Israel from their enemies? (16-04, 16-05, 16-08, 16-09, 16-11)</w:t>
      </w:r>
    </w:p>
    <w:p>
      <w:pPr>
        <w:pStyle w:val="Heading5"/>
      </w:pPr>
      <w:r>
        <w:t xml:space="preserve">How did Gideon and Israel fail to be faithful to God? (16-15, 16-16, 16-17, 16-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3Z</dcterms:created>
  <dcterms:modified xsi:type="dcterms:W3CDTF">2023-05-24T0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